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3116" w:rsidRPr="0088596B" w:rsidRDefault="00545E5C" w:rsidP="0088596B">
      <w:pPr>
        <w:spacing w:after="120" w:line="240" w:lineRule="auto"/>
        <w:rPr>
          <w:rFonts w:ascii="Times New Roman" w:hAnsi="Times New Roman" w:cs="Times New Roman"/>
          <w:lang w:val="en-US"/>
        </w:rPr>
      </w:pPr>
      <w:r w:rsidRPr="0088596B">
        <w:rPr>
          <w:rFonts w:ascii="Times New Roman" w:hAnsi="Times New Roman" w:cs="Times New Roman"/>
          <w:b/>
          <w:lang w:val="en-US"/>
        </w:rPr>
        <w:t xml:space="preserve">Table </w:t>
      </w:r>
      <w:r w:rsidR="00803CAD" w:rsidRPr="0088596B">
        <w:rPr>
          <w:rFonts w:ascii="Times New Roman" w:hAnsi="Times New Roman" w:cs="Times New Roman"/>
          <w:b/>
          <w:lang w:val="en-US"/>
        </w:rPr>
        <w:t>S</w:t>
      </w:r>
      <w:r w:rsidR="00DC4CEE">
        <w:rPr>
          <w:rFonts w:ascii="Times New Roman" w:hAnsi="Times New Roman" w:cs="Times New Roman"/>
          <w:b/>
          <w:lang w:val="en-US"/>
        </w:rPr>
        <w:t>3</w:t>
      </w:r>
      <w:r w:rsidRPr="0088596B">
        <w:rPr>
          <w:rFonts w:ascii="Times New Roman" w:hAnsi="Times New Roman" w:cs="Times New Roman"/>
          <w:b/>
          <w:lang w:val="en-US"/>
        </w:rPr>
        <w:t>.</w:t>
      </w:r>
      <w:r w:rsidRPr="0088596B">
        <w:rPr>
          <w:rFonts w:ascii="Times New Roman" w:hAnsi="Times New Roman" w:cs="Times New Roman"/>
          <w:lang w:val="en-US"/>
        </w:rPr>
        <w:t xml:space="preserve"> </w:t>
      </w:r>
      <w:r w:rsidR="0088596B" w:rsidRPr="0088596B">
        <w:rPr>
          <w:rFonts w:ascii="Times New Roman" w:hAnsi="Times New Roman" w:cs="Times New Roman"/>
          <w:lang w:val="en-US"/>
        </w:rPr>
        <w:t xml:space="preserve">Clinic systolic blood pressure (SBP) and pulse pressure (PP), 24-hour, day-time and night-time averages of brachial and </w:t>
      </w:r>
      <w:r w:rsidR="00524796">
        <w:rPr>
          <w:rFonts w:ascii="Times New Roman" w:hAnsi="Times New Roman" w:cs="Times New Roman"/>
          <w:lang w:val="en-US"/>
        </w:rPr>
        <w:t>c</w:t>
      </w:r>
      <w:bookmarkStart w:id="0" w:name="_GoBack"/>
      <w:bookmarkEnd w:id="0"/>
      <w:r w:rsidR="00524796">
        <w:rPr>
          <w:rFonts w:ascii="Times New Roman" w:hAnsi="Times New Roman" w:cs="Times New Roman"/>
          <w:lang w:val="en-US"/>
        </w:rPr>
        <w:t>entral</w:t>
      </w:r>
      <w:r w:rsidR="0088596B" w:rsidRPr="0088596B">
        <w:rPr>
          <w:rFonts w:ascii="Times New Roman" w:hAnsi="Times New Roman" w:cs="Times New Roman"/>
          <w:lang w:val="en-US"/>
        </w:rPr>
        <w:t xml:space="preserve"> SBP, and PP, average real variability (ARV) of brachial and </w:t>
      </w:r>
      <w:r w:rsidR="00524796">
        <w:rPr>
          <w:rFonts w:ascii="Times New Roman" w:hAnsi="Times New Roman" w:cs="Times New Roman"/>
          <w:lang w:val="en-US"/>
        </w:rPr>
        <w:t>central</w:t>
      </w:r>
      <w:r w:rsidR="0088596B" w:rsidRPr="0088596B">
        <w:rPr>
          <w:rFonts w:ascii="Times New Roman" w:hAnsi="Times New Roman" w:cs="Times New Roman"/>
          <w:lang w:val="en-US"/>
        </w:rPr>
        <w:t xml:space="preserve"> SBP and PP, augmentation index (</w:t>
      </w:r>
      <w:proofErr w:type="spellStart"/>
      <w:r w:rsidR="0088596B" w:rsidRPr="0088596B">
        <w:rPr>
          <w:rFonts w:ascii="Times New Roman" w:hAnsi="Times New Roman" w:cs="Times New Roman"/>
          <w:lang w:val="en-US"/>
        </w:rPr>
        <w:t>AIx</w:t>
      </w:r>
      <w:proofErr w:type="spellEnd"/>
      <w:r w:rsidR="0088596B" w:rsidRPr="0088596B">
        <w:rPr>
          <w:rFonts w:ascii="Times New Roman" w:hAnsi="Times New Roman" w:cs="Times New Roman"/>
          <w:lang w:val="en-US"/>
        </w:rPr>
        <w:t>) and pulse wave velocity (PWV) in subjects with all estimates of hypertension-mediated organ damage (HMOD).</w:t>
      </w:r>
      <w:r w:rsidR="00203116" w:rsidRPr="0088596B">
        <w:rPr>
          <w:rFonts w:ascii="Times New Roman" w:hAnsi="Times New Roman" w:cs="Times New Roman"/>
          <w:lang w:val="en-US"/>
        </w:rPr>
        <w:t xml:space="preserve"> Data are shown as </w:t>
      </w:r>
      <w:r w:rsidR="0088596B" w:rsidRPr="0088596B">
        <w:rPr>
          <w:rFonts w:ascii="Times New Roman" w:hAnsi="Times New Roman" w:cs="Times New Roman"/>
          <w:lang w:val="en-US"/>
        </w:rPr>
        <w:t>average values and 95% confidence interval</w:t>
      </w:r>
      <w:r w:rsidR="00636C9A">
        <w:rPr>
          <w:rFonts w:ascii="Times New Roman" w:hAnsi="Times New Roman" w:cs="Times New Roman"/>
          <w:lang w:val="en-US"/>
        </w:rPr>
        <w:t>s</w:t>
      </w:r>
      <w:r w:rsidR="00203116" w:rsidRPr="0088596B">
        <w:rPr>
          <w:rFonts w:ascii="Times New Roman" w:hAnsi="Times New Roman" w:cs="Times New Roman"/>
          <w:lang w:val="en-US"/>
        </w:rPr>
        <w:t xml:space="preserve">. </w:t>
      </w:r>
      <w:r w:rsidR="0088596B" w:rsidRPr="0088596B">
        <w:rPr>
          <w:rFonts w:ascii="Times New Roman" w:hAnsi="Times New Roman" w:cs="Times New Roman"/>
          <w:lang w:val="en-US"/>
        </w:rPr>
        <w:t xml:space="preserve">Data of cardiac organ damage are adjusted for center, vascular damage, renal damage, age, sex, history of cardiovascular disease and treatment of dyslipidemia (plus average SBP for </w:t>
      </w:r>
      <w:proofErr w:type="spellStart"/>
      <w:r w:rsidR="0088596B" w:rsidRPr="0088596B">
        <w:rPr>
          <w:rFonts w:ascii="Times New Roman" w:hAnsi="Times New Roman" w:cs="Times New Roman"/>
          <w:lang w:val="en-US"/>
        </w:rPr>
        <w:t>AIx</w:t>
      </w:r>
      <w:proofErr w:type="spellEnd"/>
      <w:r w:rsidR="0088596B" w:rsidRPr="0088596B">
        <w:rPr>
          <w:rFonts w:ascii="Times New Roman" w:hAnsi="Times New Roman" w:cs="Times New Roman"/>
          <w:lang w:val="en-US"/>
        </w:rPr>
        <w:t xml:space="preserve"> and BP for ARV). Data of vascular organ damage are adjusted for center, cardiac damage, renal damage, age and history of diabetes (plus average SBP for </w:t>
      </w:r>
      <w:proofErr w:type="spellStart"/>
      <w:r w:rsidR="0088596B" w:rsidRPr="0088596B">
        <w:rPr>
          <w:rFonts w:ascii="Times New Roman" w:hAnsi="Times New Roman" w:cs="Times New Roman"/>
          <w:lang w:val="en-US"/>
        </w:rPr>
        <w:t>AIx</w:t>
      </w:r>
      <w:proofErr w:type="spellEnd"/>
      <w:r w:rsidR="0088596B" w:rsidRPr="0088596B">
        <w:rPr>
          <w:rFonts w:ascii="Times New Roman" w:hAnsi="Times New Roman" w:cs="Times New Roman"/>
          <w:lang w:val="en-US"/>
        </w:rPr>
        <w:t xml:space="preserve"> and BP for ARV). Data of renal damage are adjusted for center, cardiac damage, vascular damage, age and history of cardiovascular disease (plus average SBP for </w:t>
      </w:r>
      <w:proofErr w:type="spellStart"/>
      <w:r w:rsidR="0088596B" w:rsidRPr="0088596B">
        <w:rPr>
          <w:rFonts w:ascii="Times New Roman" w:hAnsi="Times New Roman" w:cs="Times New Roman"/>
          <w:lang w:val="en-US"/>
        </w:rPr>
        <w:t>AIx</w:t>
      </w:r>
      <w:proofErr w:type="spellEnd"/>
      <w:r w:rsidR="0088596B" w:rsidRPr="0088596B">
        <w:rPr>
          <w:rFonts w:ascii="Times New Roman" w:hAnsi="Times New Roman" w:cs="Times New Roman"/>
          <w:lang w:val="en-US"/>
        </w:rPr>
        <w:t xml:space="preserve"> and BP for ARV). Data of HMOD are adjusted for age (plus average 24-hour SBP for </w:t>
      </w:r>
      <w:proofErr w:type="spellStart"/>
      <w:r w:rsidR="0088596B" w:rsidRPr="0088596B">
        <w:rPr>
          <w:rFonts w:ascii="Times New Roman" w:hAnsi="Times New Roman" w:cs="Times New Roman"/>
          <w:lang w:val="en-US"/>
        </w:rPr>
        <w:t>AIx</w:t>
      </w:r>
      <w:proofErr w:type="spellEnd"/>
      <w:r w:rsidR="0088596B" w:rsidRPr="0088596B">
        <w:rPr>
          <w:rFonts w:ascii="Times New Roman" w:hAnsi="Times New Roman" w:cs="Times New Roman"/>
          <w:lang w:val="en-US"/>
        </w:rPr>
        <w:t xml:space="preserve"> and ARV). </w:t>
      </w:r>
      <w:r w:rsidR="00203116" w:rsidRPr="0088596B">
        <w:rPr>
          <w:rFonts w:ascii="Times New Roman" w:hAnsi="Times New Roman" w:cs="Times New Roman"/>
          <w:lang w:val="en-US"/>
        </w:rPr>
        <w:t>The p-values refer to the level of statistical significance of the comparison between each subgroup.</w:t>
      </w: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1835"/>
        <w:gridCol w:w="1352"/>
        <w:gridCol w:w="1339"/>
        <w:gridCol w:w="590"/>
        <w:gridCol w:w="1339"/>
        <w:gridCol w:w="1339"/>
        <w:gridCol w:w="590"/>
        <w:gridCol w:w="1339"/>
        <w:gridCol w:w="1339"/>
        <w:gridCol w:w="590"/>
        <w:gridCol w:w="1339"/>
        <w:gridCol w:w="1339"/>
        <w:gridCol w:w="590"/>
      </w:tblGrid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Clinic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Cardiac-</w:t>
            </w: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br/>
              <w:t>(n=8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Cardiac+</w:t>
            </w: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br/>
              <w:t>(n=11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p-value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Vascular-</w:t>
            </w: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br/>
              <w:t>(n=7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Vascular+</w:t>
            </w: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br/>
              <w:t>(n=12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p-value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Renal-</w:t>
            </w: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br/>
              <w:t>(n=173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Renal+</w:t>
            </w: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br/>
              <w:t>(n=28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p-value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HMOD</w:t>
            </w: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-</w:t>
            </w:r>
          </w:p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(n=2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HMOD</w:t>
            </w: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+</w:t>
            </w: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br/>
              <w:t>(n=17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p-value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SB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37.7 (129.7, 145.7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44.1 (136.7, 151.4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043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39.6 (131.8, 147.4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43.2 (135.7, 150.7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251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43.1 (136.1, 150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39.7 (130.5,148.8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243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39.6 (129.9, 149.3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43.7 (136.9, 150.4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308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P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5.7 (39.3, 52.3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54.7 (48.8, 60.7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0001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50.4 (44.1, 56.7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9.8 (43.7, 55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812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51.8 (46.2, 57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9.1 (41.7, 56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426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9.7 (41.7, 57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52.4 (46.9, 57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408</w:t>
            </w:r>
          </w:p>
        </w:tc>
      </w:tr>
      <w:tr w:rsidR="0088596B" w:rsidRPr="00025C3E" w:rsidTr="0088596B">
        <w:trPr>
          <w:tblHeader/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Day-time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1A2858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Brachial </w:t>
            </w:r>
            <w:r w:rsidR="0088596B"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SB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31.2 (125.9 (136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35.2 (1303., 140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060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31.9 (126.7, 137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34.2 (129.1, 139.3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302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31.8 (127.0, 136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34.7 (128.5, 140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315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31.6 (125.0, 138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33.4 (128.8, 137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504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1A2858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Brachial </w:t>
            </w:r>
            <w:r w:rsidR="0088596B"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P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6.2 (41.9, 50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51.8 (47.7, 55.8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001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8.1 (43.9, 52.4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9.5 (45.5, 53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411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7.8 (43.9, 51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50.4 (45.4, 55.4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251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7.3 (42.0, 52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9.4 (45.7, 53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340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1A2858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Central </w:t>
            </w:r>
            <w:r w:rsidR="0088596B"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SB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21.4 (116.6, 126.3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24.8 (120.3, 129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080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22.5 (117.8, 127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23.9 (119.4, 128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434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22.2 (117.9, 126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24.5 (118.9, 130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364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22.2 (116.4, 128.0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23.5 (119.4, 127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603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1A2858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Central </w:t>
            </w:r>
            <w:r w:rsidR="0088596B"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P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4.9 (31.6, 38.4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9.8 (36.7, 42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0001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7.2 (33.9, 40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7.9 (34.7, 41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629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6.8 (33.8, 39.8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8.6 (34.7, 42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319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6.8 (32.6, 40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8.1 (35.2, 41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426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1A2858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Brachial </w:t>
            </w:r>
            <w:r w:rsidR="0088596B"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ARV SB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7 (9.7, 11.8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.0 (10.0, 12.0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553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5 (9.4, 11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.2 (10.2, 12.3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075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9 (9.9, 11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9 (9.8, 12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956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7 (9.4, 11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.0 (10.1, 11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519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1A2858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Brachial </w:t>
            </w:r>
            <w:r w:rsidR="0088596B"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ARV P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2 (9.0, 11.3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9.5 (8.4, 10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152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9.8 (8.7, 10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9.8 (8.8, 10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963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9.9 (8.9, 10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9.9 (8.5, 11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902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6 (9.2, 11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9.7 (8.7, 10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122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1A2858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Central </w:t>
            </w:r>
            <w:r w:rsidR="0088596B"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ARV SB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9.7 (8.8, 10.7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2 (9.3, 11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210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9.7 (8.8, 10.7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1 (9.2, 10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350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0 (9.2, 10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9.9 (8.8, 11.0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797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9.8 (8.7, 10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1 (9.3, 10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637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1A2858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Central </w:t>
            </w:r>
            <w:r w:rsidR="0088596B"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ARV P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8.3 (7.4, 9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7.9 (6.9, 8.7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258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8.0 (7.2, 8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7.9 (7.0, 8.8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686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7.9 (7.2, 8.8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8.0 (7.0, 9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831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8.4 (7.3, 9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7.9 (7.1, 8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252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PWV (m/s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.1 (10.5, 11.7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9 (10.4, 11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644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9 (10.4, 11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.3 (10.7, 11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174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.1 (10.5, 11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.2 (10.5, 11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661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.2 (10.4, 12.0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.1 (10.6, 11.7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762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proofErr w:type="spellStart"/>
            <w:r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AIx</w:t>
            </w:r>
            <w:proofErr w:type="spellEnd"/>
            <w:r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 (%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24.5 (17.7, 31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25.9 (19.6, 32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597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29.6 (22.3, 36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24.8 (17.7, 31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104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24.0 (17.4, 30.7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0.0 (21.4, 38.7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136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28.3 (19.2, 37.4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25.5 (19.0, 31.8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448</w:t>
            </w:r>
          </w:p>
        </w:tc>
      </w:tr>
      <w:tr w:rsidR="0088596B" w:rsidRPr="00025C3E" w:rsidTr="0088596B">
        <w:trPr>
          <w:tblHeader/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  <w:t>Night-time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sz w:val="15"/>
                <w:szCs w:val="15"/>
                <w:lang w:val="en-US"/>
              </w:rPr>
            </w:pP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1A2858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Brachial </w:t>
            </w:r>
            <w:r w:rsidR="0088596B"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SB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7.1 (111.2, 123.0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25.0 (119.6, 130.4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001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9.8 (114.0, 125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21.0 (115.4, 126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600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9.8 (114.5, 125.0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22.2 (115.4, 129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442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9.5 (112.2, 126.8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21.6 (116.5, 126.7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494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1A2858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Brachial </w:t>
            </w:r>
            <w:r w:rsidR="0088596B"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P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4.6 (39.7, 49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50.5 (45.9, 55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003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6.7 (42.0, 51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7.3 (42.8, 51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757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6.4 (42.1, 50.7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8.8 (43.2, 54.4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355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6.5 (40.5, 52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7.9 (43.7, 52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576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1A2858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Central </w:t>
            </w:r>
            <w:r w:rsidR="0088596B"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SB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9.3 (103.9, 114.7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7.2 (112.2, 122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0001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2.7 (107.4, 117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2.9 (107.8, 118.0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925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2.2 (107.5, 117.0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4.3 (108.1, 120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477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2.5 (105.8, 119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13.8 (109.2, 118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618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1A2858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Central </w:t>
            </w:r>
            <w:r w:rsidR="0088596B"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P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5.4 (31.4, 39.4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1.2 (37.6, 44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0001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8.2 (34.4, 42.0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7.8 (34.1, 41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793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7.4 (33.9, 40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9.5 (34.9, 43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323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8.0 (33.1, 42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8.7 (35.3, 42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731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1A2858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Brachial </w:t>
            </w:r>
            <w:r w:rsidR="0088596B"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ARV SB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4 (8.9, 11.8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6 (9.3, 11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666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7 (9.3, 12.0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7 (9.3, 11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980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5 (9.3, 11.8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4 (8.8, 12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900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5 (8.8, 12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6 (9.4, 11.8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863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1A2858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Brachial </w:t>
            </w:r>
            <w:r w:rsidR="0088596B"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ARV P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8.5 (7.1, 9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8.3 (6.9, 9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637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8.6 (7.2, 9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8.1 (6.8, 9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449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8.6 (7.4, 9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7.9 (6.4, 9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407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9.4 (7.7, 11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8.3 (7.1, 9.4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115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1A2858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Central </w:t>
            </w:r>
            <w:r w:rsidR="0088596B"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ARV SB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1 (8.6, 11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1 (8.7, 11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953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2 (8.7, 11.7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4 (8.9, 11.8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774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4 (9.0, 11.7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9.8 (8.1, 11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501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1 (8.2, 11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3 (9.0, 11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760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1A2858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Central </w:t>
            </w:r>
            <w:r w:rsidR="0088596B"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ARV PP (mmHg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7.1 (5.9, 8.3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6.9 (5.8, 8.0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680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7.1 (5.9, 8.3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6.7 (5.6, 7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434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7.4 (6.4, 8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6.4 (5.1, 7.8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132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7.7 (6.3, 9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7.0 (6.0, 8.0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245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PWV (m/s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6 (10.0, 11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6 (10.1, 11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998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5 (9.9, 11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9 (10.3, 11.5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076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6 (10.1, 11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7 (9.9, 11.4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903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8969C7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6 (9.9, 11.3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8969C7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10.7 (10.2, 11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8969C7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732</w:t>
            </w:r>
          </w:p>
        </w:tc>
      </w:tr>
      <w:tr w:rsidR="0088596B" w:rsidRPr="00025C3E" w:rsidTr="0088596B">
        <w:trPr>
          <w:jc w:val="center"/>
        </w:trPr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proofErr w:type="spellStart"/>
            <w:r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AIx</w:t>
            </w:r>
            <w:proofErr w:type="spellEnd"/>
            <w:r w:rsidRPr="00025C3E"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 xml:space="preserve"> (%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0.5 (14.1, 46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2.2 (26.7, 57.6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080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0.9 (24.7, 57.2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7.2 (21.4, 52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562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9.5 (24.8, 54.1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6.9 (17.9, 56.0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025C3E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775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8969C7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38.8 (18.7, 58.9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8969C7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40.6 (26.5, 54.8)</w:t>
            </w:r>
          </w:p>
        </w:tc>
        <w:tc>
          <w:tcPr>
            <w:tcW w:w="0" w:type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:rsidR="0088596B" w:rsidRPr="008969C7" w:rsidRDefault="0088596B" w:rsidP="00DC25D7">
            <w:pPr>
              <w:spacing w:before="40" w:after="40"/>
              <w:jc w:val="center"/>
              <w:rPr>
                <w:rFonts w:ascii="Times New Roman" w:hAnsi="Times New Roman" w:cs="Times New Roman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cs="Times New Roman"/>
                <w:sz w:val="15"/>
                <w:szCs w:val="15"/>
                <w:lang w:val="en-US"/>
              </w:rPr>
              <w:t>0.827</w:t>
            </w:r>
          </w:p>
        </w:tc>
      </w:tr>
    </w:tbl>
    <w:p w:rsidR="009728D7" w:rsidRDefault="009728D7" w:rsidP="00312B3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sectPr w:rsidR="009728D7" w:rsidSect="0088596B">
      <w:pgSz w:w="16838" w:h="11906" w:orient="landscape"/>
      <w:pgMar w:top="567" w:right="851" w:bottom="56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B06DA3"/>
    <w:multiLevelType w:val="hybridMultilevel"/>
    <w:tmpl w:val="4E80FB10"/>
    <w:lvl w:ilvl="0" w:tplc="5C62B632">
      <w:start w:val="4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DAyNjC3sDQxtjBR0lEKTi0uzszPAykwNqgFAP2dlcstAAAA"/>
  </w:docVars>
  <w:rsids>
    <w:rsidRoot w:val="004E6785"/>
    <w:rsid w:val="000025F1"/>
    <w:rsid w:val="00004DE7"/>
    <w:rsid w:val="00005CB5"/>
    <w:rsid w:val="00012639"/>
    <w:rsid w:val="00012785"/>
    <w:rsid w:val="000151DD"/>
    <w:rsid w:val="00024876"/>
    <w:rsid w:val="000259C6"/>
    <w:rsid w:val="00025C3E"/>
    <w:rsid w:val="00026D4E"/>
    <w:rsid w:val="000413D1"/>
    <w:rsid w:val="00044EEB"/>
    <w:rsid w:val="00063F49"/>
    <w:rsid w:val="00064184"/>
    <w:rsid w:val="000718B8"/>
    <w:rsid w:val="000748FA"/>
    <w:rsid w:val="00076279"/>
    <w:rsid w:val="0007775C"/>
    <w:rsid w:val="00080D75"/>
    <w:rsid w:val="0008512F"/>
    <w:rsid w:val="000855B0"/>
    <w:rsid w:val="000A2B89"/>
    <w:rsid w:val="000A7ECA"/>
    <w:rsid w:val="000B5C8E"/>
    <w:rsid w:val="000B7447"/>
    <w:rsid w:val="000C1DC5"/>
    <w:rsid w:val="000C250D"/>
    <w:rsid w:val="000C7389"/>
    <w:rsid w:val="000E172E"/>
    <w:rsid w:val="000E2083"/>
    <w:rsid w:val="000E36A0"/>
    <w:rsid w:val="000E4481"/>
    <w:rsid w:val="000E763B"/>
    <w:rsid w:val="000F5355"/>
    <w:rsid w:val="001020AE"/>
    <w:rsid w:val="00104695"/>
    <w:rsid w:val="0010529E"/>
    <w:rsid w:val="001059D7"/>
    <w:rsid w:val="00110C38"/>
    <w:rsid w:val="001136CB"/>
    <w:rsid w:val="00116327"/>
    <w:rsid w:val="001205AB"/>
    <w:rsid w:val="001218E3"/>
    <w:rsid w:val="00123A9D"/>
    <w:rsid w:val="001273BE"/>
    <w:rsid w:val="00142279"/>
    <w:rsid w:val="001422C4"/>
    <w:rsid w:val="00144C2C"/>
    <w:rsid w:val="00154088"/>
    <w:rsid w:val="001573B2"/>
    <w:rsid w:val="001659DE"/>
    <w:rsid w:val="00166123"/>
    <w:rsid w:val="00170DCF"/>
    <w:rsid w:val="00171170"/>
    <w:rsid w:val="0017287C"/>
    <w:rsid w:val="0018228F"/>
    <w:rsid w:val="00182EBA"/>
    <w:rsid w:val="001856D8"/>
    <w:rsid w:val="00190550"/>
    <w:rsid w:val="00192CC2"/>
    <w:rsid w:val="00197030"/>
    <w:rsid w:val="001A1D0D"/>
    <w:rsid w:val="001A2858"/>
    <w:rsid w:val="001A6C1F"/>
    <w:rsid w:val="001A6F27"/>
    <w:rsid w:val="001B1A74"/>
    <w:rsid w:val="001B2A6E"/>
    <w:rsid w:val="001B4909"/>
    <w:rsid w:val="001C04B2"/>
    <w:rsid w:val="001C1327"/>
    <w:rsid w:val="001C2C7B"/>
    <w:rsid w:val="001D3876"/>
    <w:rsid w:val="001D4A0E"/>
    <w:rsid w:val="001D6DAD"/>
    <w:rsid w:val="001E21A5"/>
    <w:rsid w:val="001E4D02"/>
    <w:rsid w:val="001E56EE"/>
    <w:rsid w:val="001E75F9"/>
    <w:rsid w:val="001F28E1"/>
    <w:rsid w:val="001F3E63"/>
    <w:rsid w:val="0020261D"/>
    <w:rsid w:val="00203116"/>
    <w:rsid w:val="00212173"/>
    <w:rsid w:val="002178FE"/>
    <w:rsid w:val="00222C52"/>
    <w:rsid w:val="00224858"/>
    <w:rsid w:val="00230732"/>
    <w:rsid w:val="00231D04"/>
    <w:rsid w:val="00236A31"/>
    <w:rsid w:val="00240D59"/>
    <w:rsid w:val="002415BA"/>
    <w:rsid w:val="00244956"/>
    <w:rsid w:val="00244FF3"/>
    <w:rsid w:val="0024551D"/>
    <w:rsid w:val="00255CA9"/>
    <w:rsid w:val="00262737"/>
    <w:rsid w:val="00263BA1"/>
    <w:rsid w:val="00273A5B"/>
    <w:rsid w:val="0028000C"/>
    <w:rsid w:val="002822B5"/>
    <w:rsid w:val="00291619"/>
    <w:rsid w:val="002963CD"/>
    <w:rsid w:val="00297110"/>
    <w:rsid w:val="002A1670"/>
    <w:rsid w:val="002C0170"/>
    <w:rsid w:val="002C3724"/>
    <w:rsid w:val="002C5E56"/>
    <w:rsid w:val="002D30B8"/>
    <w:rsid w:val="002D6C05"/>
    <w:rsid w:val="002D7496"/>
    <w:rsid w:val="002E0DCD"/>
    <w:rsid w:val="002F08EA"/>
    <w:rsid w:val="002F4DC8"/>
    <w:rsid w:val="00304552"/>
    <w:rsid w:val="0030758D"/>
    <w:rsid w:val="003077DE"/>
    <w:rsid w:val="00312B30"/>
    <w:rsid w:val="003138C5"/>
    <w:rsid w:val="003174B2"/>
    <w:rsid w:val="003202E6"/>
    <w:rsid w:val="00320BF1"/>
    <w:rsid w:val="003229B2"/>
    <w:rsid w:val="00325E3C"/>
    <w:rsid w:val="0032738D"/>
    <w:rsid w:val="00331D24"/>
    <w:rsid w:val="0033263E"/>
    <w:rsid w:val="00334BA7"/>
    <w:rsid w:val="0033678B"/>
    <w:rsid w:val="003425D4"/>
    <w:rsid w:val="0034418A"/>
    <w:rsid w:val="00347E2B"/>
    <w:rsid w:val="00352F0A"/>
    <w:rsid w:val="0035577B"/>
    <w:rsid w:val="00360DC1"/>
    <w:rsid w:val="003611C2"/>
    <w:rsid w:val="00364179"/>
    <w:rsid w:val="00364192"/>
    <w:rsid w:val="00364D34"/>
    <w:rsid w:val="00372338"/>
    <w:rsid w:val="00377AFC"/>
    <w:rsid w:val="00377D64"/>
    <w:rsid w:val="00382A5E"/>
    <w:rsid w:val="00382BD7"/>
    <w:rsid w:val="00385388"/>
    <w:rsid w:val="00391277"/>
    <w:rsid w:val="00391E57"/>
    <w:rsid w:val="003942B0"/>
    <w:rsid w:val="00395A33"/>
    <w:rsid w:val="003A262B"/>
    <w:rsid w:val="003A28B1"/>
    <w:rsid w:val="003A7DC7"/>
    <w:rsid w:val="003B4D96"/>
    <w:rsid w:val="003C2292"/>
    <w:rsid w:val="003C2419"/>
    <w:rsid w:val="003C71A1"/>
    <w:rsid w:val="003D1CCA"/>
    <w:rsid w:val="003D2CC6"/>
    <w:rsid w:val="003D30E2"/>
    <w:rsid w:val="003E076B"/>
    <w:rsid w:val="003E1A51"/>
    <w:rsid w:val="003E20C7"/>
    <w:rsid w:val="003E2987"/>
    <w:rsid w:val="003E3492"/>
    <w:rsid w:val="003E6F7B"/>
    <w:rsid w:val="003F1DBF"/>
    <w:rsid w:val="003F2511"/>
    <w:rsid w:val="003F764B"/>
    <w:rsid w:val="00400D3E"/>
    <w:rsid w:val="0040609D"/>
    <w:rsid w:val="00410925"/>
    <w:rsid w:val="00411201"/>
    <w:rsid w:val="00412D1E"/>
    <w:rsid w:val="0041448C"/>
    <w:rsid w:val="0041490B"/>
    <w:rsid w:val="00415BDC"/>
    <w:rsid w:val="00420E0C"/>
    <w:rsid w:val="00420E98"/>
    <w:rsid w:val="00424930"/>
    <w:rsid w:val="0042609E"/>
    <w:rsid w:val="00426E8E"/>
    <w:rsid w:val="00431919"/>
    <w:rsid w:val="004324F5"/>
    <w:rsid w:val="00440FA9"/>
    <w:rsid w:val="00441FD9"/>
    <w:rsid w:val="00443DFC"/>
    <w:rsid w:val="00454FAE"/>
    <w:rsid w:val="00457AF7"/>
    <w:rsid w:val="00462207"/>
    <w:rsid w:val="00463AFB"/>
    <w:rsid w:val="0046628D"/>
    <w:rsid w:val="004704C2"/>
    <w:rsid w:val="00470E69"/>
    <w:rsid w:val="0047213B"/>
    <w:rsid w:val="00476851"/>
    <w:rsid w:val="00480A30"/>
    <w:rsid w:val="00482F2F"/>
    <w:rsid w:val="00482F5D"/>
    <w:rsid w:val="004932A5"/>
    <w:rsid w:val="004934C5"/>
    <w:rsid w:val="00493C9A"/>
    <w:rsid w:val="004954A2"/>
    <w:rsid w:val="00495700"/>
    <w:rsid w:val="004961EB"/>
    <w:rsid w:val="004A356D"/>
    <w:rsid w:val="004A75E3"/>
    <w:rsid w:val="004B4765"/>
    <w:rsid w:val="004C32F6"/>
    <w:rsid w:val="004C6088"/>
    <w:rsid w:val="004D1916"/>
    <w:rsid w:val="004D2C3F"/>
    <w:rsid w:val="004D460B"/>
    <w:rsid w:val="004E1BD1"/>
    <w:rsid w:val="004E20AA"/>
    <w:rsid w:val="004E6785"/>
    <w:rsid w:val="004E7AC7"/>
    <w:rsid w:val="004F415A"/>
    <w:rsid w:val="004F502E"/>
    <w:rsid w:val="005013B2"/>
    <w:rsid w:val="00503824"/>
    <w:rsid w:val="00507695"/>
    <w:rsid w:val="00513369"/>
    <w:rsid w:val="00513D75"/>
    <w:rsid w:val="00515802"/>
    <w:rsid w:val="00520975"/>
    <w:rsid w:val="00524796"/>
    <w:rsid w:val="00531CB4"/>
    <w:rsid w:val="00537A60"/>
    <w:rsid w:val="00541A2B"/>
    <w:rsid w:val="00543790"/>
    <w:rsid w:val="00545E5C"/>
    <w:rsid w:val="005579DE"/>
    <w:rsid w:val="00567B7A"/>
    <w:rsid w:val="00567EA0"/>
    <w:rsid w:val="00570D7D"/>
    <w:rsid w:val="0057175D"/>
    <w:rsid w:val="00574E6C"/>
    <w:rsid w:val="005841BA"/>
    <w:rsid w:val="00586E42"/>
    <w:rsid w:val="005A5442"/>
    <w:rsid w:val="005A5DF6"/>
    <w:rsid w:val="005A735A"/>
    <w:rsid w:val="005A77D6"/>
    <w:rsid w:val="005B0138"/>
    <w:rsid w:val="005B03AC"/>
    <w:rsid w:val="005B47B2"/>
    <w:rsid w:val="005B5518"/>
    <w:rsid w:val="005B693C"/>
    <w:rsid w:val="005B759C"/>
    <w:rsid w:val="005B7736"/>
    <w:rsid w:val="005C0F6B"/>
    <w:rsid w:val="005C12BE"/>
    <w:rsid w:val="005C4F79"/>
    <w:rsid w:val="005C5F16"/>
    <w:rsid w:val="005C732B"/>
    <w:rsid w:val="005D55CA"/>
    <w:rsid w:val="005D634C"/>
    <w:rsid w:val="005D7654"/>
    <w:rsid w:val="005E55C9"/>
    <w:rsid w:val="005F00BC"/>
    <w:rsid w:val="005F3E8D"/>
    <w:rsid w:val="006028C6"/>
    <w:rsid w:val="00605886"/>
    <w:rsid w:val="00605FAF"/>
    <w:rsid w:val="00606DD1"/>
    <w:rsid w:val="00606E25"/>
    <w:rsid w:val="00613B87"/>
    <w:rsid w:val="0062153B"/>
    <w:rsid w:val="00627605"/>
    <w:rsid w:val="00631E7E"/>
    <w:rsid w:val="00636C9A"/>
    <w:rsid w:val="00637467"/>
    <w:rsid w:val="00642F4C"/>
    <w:rsid w:val="00647539"/>
    <w:rsid w:val="006519CC"/>
    <w:rsid w:val="00652D7C"/>
    <w:rsid w:val="00653EF3"/>
    <w:rsid w:val="00664CA9"/>
    <w:rsid w:val="00667A0E"/>
    <w:rsid w:val="0067051A"/>
    <w:rsid w:val="00670FE7"/>
    <w:rsid w:val="0067191D"/>
    <w:rsid w:val="00672FA9"/>
    <w:rsid w:val="00674346"/>
    <w:rsid w:val="00682365"/>
    <w:rsid w:val="006879DE"/>
    <w:rsid w:val="00694943"/>
    <w:rsid w:val="006A5F18"/>
    <w:rsid w:val="006B0454"/>
    <w:rsid w:val="006B561C"/>
    <w:rsid w:val="006C17BA"/>
    <w:rsid w:val="006C456F"/>
    <w:rsid w:val="006C5587"/>
    <w:rsid w:val="006C6DF0"/>
    <w:rsid w:val="006C7A83"/>
    <w:rsid w:val="006D27B3"/>
    <w:rsid w:val="006D5CE6"/>
    <w:rsid w:val="006E377E"/>
    <w:rsid w:val="006E7B01"/>
    <w:rsid w:val="006E7C3E"/>
    <w:rsid w:val="006F71D8"/>
    <w:rsid w:val="006F7DCD"/>
    <w:rsid w:val="00704AF3"/>
    <w:rsid w:val="00705E0C"/>
    <w:rsid w:val="007101A9"/>
    <w:rsid w:val="00714148"/>
    <w:rsid w:val="00722769"/>
    <w:rsid w:val="00725231"/>
    <w:rsid w:val="00727D98"/>
    <w:rsid w:val="00731D07"/>
    <w:rsid w:val="00732D49"/>
    <w:rsid w:val="00740988"/>
    <w:rsid w:val="0074341E"/>
    <w:rsid w:val="00743E16"/>
    <w:rsid w:val="00746F78"/>
    <w:rsid w:val="00751C89"/>
    <w:rsid w:val="0075248D"/>
    <w:rsid w:val="007671F5"/>
    <w:rsid w:val="00767AF4"/>
    <w:rsid w:val="00767E17"/>
    <w:rsid w:val="007717CD"/>
    <w:rsid w:val="0077501C"/>
    <w:rsid w:val="0077708E"/>
    <w:rsid w:val="00780D32"/>
    <w:rsid w:val="00784D28"/>
    <w:rsid w:val="00785A6D"/>
    <w:rsid w:val="00790821"/>
    <w:rsid w:val="00790FD7"/>
    <w:rsid w:val="0079514E"/>
    <w:rsid w:val="007A2BDC"/>
    <w:rsid w:val="007A2D5A"/>
    <w:rsid w:val="007B000F"/>
    <w:rsid w:val="007B0FD6"/>
    <w:rsid w:val="007B3558"/>
    <w:rsid w:val="007B3FBB"/>
    <w:rsid w:val="007B67B1"/>
    <w:rsid w:val="007C298D"/>
    <w:rsid w:val="007C3D8E"/>
    <w:rsid w:val="007D0C71"/>
    <w:rsid w:val="007D7C37"/>
    <w:rsid w:val="007E26FF"/>
    <w:rsid w:val="007F06C2"/>
    <w:rsid w:val="007F3B6E"/>
    <w:rsid w:val="008027F3"/>
    <w:rsid w:val="00803430"/>
    <w:rsid w:val="008035EC"/>
    <w:rsid w:val="00803CAD"/>
    <w:rsid w:val="00805E9C"/>
    <w:rsid w:val="00810E37"/>
    <w:rsid w:val="00811FDA"/>
    <w:rsid w:val="00816C0B"/>
    <w:rsid w:val="008346AB"/>
    <w:rsid w:val="00835D2B"/>
    <w:rsid w:val="00837B70"/>
    <w:rsid w:val="00837BC3"/>
    <w:rsid w:val="0084308E"/>
    <w:rsid w:val="00847EC0"/>
    <w:rsid w:val="008633D5"/>
    <w:rsid w:val="00863627"/>
    <w:rsid w:val="00864C15"/>
    <w:rsid w:val="008651D3"/>
    <w:rsid w:val="008721B4"/>
    <w:rsid w:val="008850E9"/>
    <w:rsid w:val="0088596B"/>
    <w:rsid w:val="008931E2"/>
    <w:rsid w:val="00895B93"/>
    <w:rsid w:val="008969C7"/>
    <w:rsid w:val="008B2211"/>
    <w:rsid w:val="008B70CE"/>
    <w:rsid w:val="008B7259"/>
    <w:rsid w:val="008B7654"/>
    <w:rsid w:val="008B77A0"/>
    <w:rsid w:val="008C064A"/>
    <w:rsid w:val="008C1255"/>
    <w:rsid w:val="008C7875"/>
    <w:rsid w:val="008E12CD"/>
    <w:rsid w:val="008E35AD"/>
    <w:rsid w:val="008F3457"/>
    <w:rsid w:val="0090105F"/>
    <w:rsid w:val="009167B6"/>
    <w:rsid w:val="00920A84"/>
    <w:rsid w:val="00927E91"/>
    <w:rsid w:val="00934D03"/>
    <w:rsid w:val="00935E28"/>
    <w:rsid w:val="00947475"/>
    <w:rsid w:val="009520FE"/>
    <w:rsid w:val="00954682"/>
    <w:rsid w:val="00955787"/>
    <w:rsid w:val="00962D53"/>
    <w:rsid w:val="00966AD2"/>
    <w:rsid w:val="009728D7"/>
    <w:rsid w:val="009734C9"/>
    <w:rsid w:val="009808CE"/>
    <w:rsid w:val="009808DB"/>
    <w:rsid w:val="00981703"/>
    <w:rsid w:val="00987F96"/>
    <w:rsid w:val="0099006E"/>
    <w:rsid w:val="00990E0D"/>
    <w:rsid w:val="009A290E"/>
    <w:rsid w:val="009A3EA8"/>
    <w:rsid w:val="009B4095"/>
    <w:rsid w:val="009C0105"/>
    <w:rsid w:val="009C09CE"/>
    <w:rsid w:val="009C2530"/>
    <w:rsid w:val="009C4AAE"/>
    <w:rsid w:val="009C58E3"/>
    <w:rsid w:val="009D0492"/>
    <w:rsid w:val="009D0FCA"/>
    <w:rsid w:val="009D3141"/>
    <w:rsid w:val="009D39B1"/>
    <w:rsid w:val="009D39F4"/>
    <w:rsid w:val="009D4612"/>
    <w:rsid w:val="009D4E1C"/>
    <w:rsid w:val="009E0641"/>
    <w:rsid w:val="009E0A32"/>
    <w:rsid w:val="009E0AEC"/>
    <w:rsid w:val="009E0D52"/>
    <w:rsid w:val="009E36A2"/>
    <w:rsid w:val="00A00A47"/>
    <w:rsid w:val="00A0255A"/>
    <w:rsid w:val="00A03032"/>
    <w:rsid w:val="00A11A51"/>
    <w:rsid w:val="00A12BAA"/>
    <w:rsid w:val="00A16BCE"/>
    <w:rsid w:val="00A23844"/>
    <w:rsid w:val="00A3173F"/>
    <w:rsid w:val="00A35E3C"/>
    <w:rsid w:val="00A37340"/>
    <w:rsid w:val="00A37D7E"/>
    <w:rsid w:val="00A411E6"/>
    <w:rsid w:val="00A4132E"/>
    <w:rsid w:val="00A45649"/>
    <w:rsid w:val="00A47BB7"/>
    <w:rsid w:val="00A50FC1"/>
    <w:rsid w:val="00A5494F"/>
    <w:rsid w:val="00A55F31"/>
    <w:rsid w:val="00A660C2"/>
    <w:rsid w:val="00A66C52"/>
    <w:rsid w:val="00A70C26"/>
    <w:rsid w:val="00A715B0"/>
    <w:rsid w:val="00A75A87"/>
    <w:rsid w:val="00A805C7"/>
    <w:rsid w:val="00A84E23"/>
    <w:rsid w:val="00A850F7"/>
    <w:rsid w:val="00A87DCD"/>
    <w:rsid w:val="00A9044A"/>
    <w:rsid w:val="00AA1932"/>
    <w:rsid w:val="00AC183D"/>
    <w:rsid w:val="00AC4AFE"/>
    <w:rsid w:val="00AC5EB0"/>
    <w:rsid w:val="00AC78B5"/>
    <w:rsid w:val="00AD71C5"/>
    <w:rsid w:val="00AE044A"/>
    <w:rsid w:val="00AE091F"/>
    <w:rsid w:val="00AE25F3"/>
    <w:rsid w:val="00AE49B3"/>
    <w:rsid w:val="00AE6ED2"/>
    <w:rsid w:val="00AF3E13"/>
    <w:rsid w:val="00AF46D0"/>
    <w:rsid w:val="00B00A56"/>
    <w:rsid w:val="00B02243"/>
    <w:rsid w:val="00B03764"/>
    <w:rsid w:val="00B037B6"/>
    <w:rsid w:val="00B16A9E"/>
    <w:rsid w:val="00B17387"/>
    <w:rsid w:val="00B17458"/>
    <w:rsid w:val="00B217A0"/>
    <w:rsid w:val="00B24E6A"/>
    <w:rsid w:val="00B25246"/>
    <w:rsid w:val="00B32F40"/>
    <w:rsid w:val="00B34FBB"/>
    <w:rsid w:val="00B5074B"/>
    <w:rsid w:val="00B5783D"/>
    <w:rsid w:val="00B61FF8"/>
    <w:rsid w:val="00B6375C"/>
    <w:rsid w:val="00B701C0"/>
    <w:rsid w:val="00B75F71"/>
    <w:rsid w:val="00B80B6E"/>
    <w:rsid w:val="00B83311"/>
    <w:rsid w:val="00B83F30"/>
    <w:rsid w:val="00B84760"/>
    <w:rsid w:val="00B85159"/>
    <w:rsid w:val="00B916BB"/>
    <w:rsid w:val="00BA189D"/>
    <w:rsid w:val="00BA2631"/>
    <w:rsid w:val="00BB1808"/>
    <w:rsid w:val="00BB7B4A"/>
    <w:rsid w:val="00BC527E"/>
    <w:rsid w:val="00BD1111"/>
    <w:rsid w:val="00BD4325"/>
    <w:rsid w:val="00BE0C5D"/>
    <w:rsid w:val="00BE2D1F"/>
    <w:rsid w:val="00BE3BD4"/>
    <w:rsid w:val="00BE431E"/>
    <w:rsid w:val="00BE4E87"/>
    <w:rsid w:val="00BE64C5"/>
    <w:rsid w:val="00BE7EC5"/>
    <w:rsid w:val="00BF0CA1"/>
    <w:rsid w:val="00BF1435"/>
    <w:rsid w:val="00BF2DD8"/>
    <w:rsid w:val="00BF6B2E"/>
    <w:rsid w:val="00BF782D"/>
    <w:rsid w:val="00C0112B"/>
    <w:rsid w:val="00C03418"/>
    <w:rsid w:val="00C106CE"/>
    <w:rsid w:val="00C108D8"/>
    <w:rsid w:val="00C13493"/>
    <w:rsid w:val="00C2005D"/>
    <w:rsid w:val="00C22FC8"/>
    <w:rsid w:val="00C26B5E"/>
    <w:rsid w:val="00C27EBC"/>
    <w:rsid w:val="00C302D5"/>
    <w:rsid w:val="00C31A28"/>
    <w:rsid w:val="00C4274F"/>
    <w:rsid w:val="00C43710"/>
    <w:rsid w:val="00C45F39"/>
    <w:rsid w:val="00C53467"/>
    <w:rsid w:val="00C57B3E"/>
    <w:rsid w:val="00C61783"/>
    <w:rsid w:val="00C64176"/>
    <w:rsid w:val="00C64E0A"/>
    <w:rsid w:val="00C704B9"/>
    <w:rsid w:val="00C748B5"/>
    <w:rsid w:val="00C76DDE"/>
    <w:rsid w:val="00C80508"/>
    <w:rsid w:val="00C8736D"/>
    <w:rsid w:val="00C95C16"/>
    <w:rsid w:val="00CA1FD5"/>
    <w:rsid w:val="00CA246C"/>
    <w:rsid w:val="00CA3210"/>
    <w:rsid w:val="00CA4C45"/>
    <w:rsid w:val="00CA79D9"/>
    <w:rsid w:val="00CC6994"/>
    <w:rsid w:val="00CD00E1"/>
    <w:rsid w:val="00CD058F"/>
    <w:rsid w:val="00CD27A9"/>
    <w:rsid w:val="00CD3839"/>
    <w:rsid w:val="00CD6D59"/>
    <w:rsid w:val="00CE1767"/>
    <w:rsid w:val="00CE3129"/>
    <w:rsid w:val="00CE5B12"/>
    <w:rsid w:val="00CE6F01"/>
    <w:rsid w:val="00CF48A3"/>
    <w:rsid w:val="00D008B3"/>
    <w:rsid w:val="00D04A09"/>
    <w:rsid w:val="00D13967"/>
    <w:rsid w:val="00D213F6"/>
    <w:rsid w:val="00D26931"/>
    <w:rsid w:val="00D40E3C"/>
    <w:rsid w:val="00D50AE8"/>
    <w:rsid w:val="00D52A05"/>
    <w:rsid w:val="00D550C4"/>
    <w:rsid w:val="00D601CE"/>
    <w:rsid w:val="00D6408D"/>
    <w:rsid w:val="00D80C1B"/>
    <w:rsid w:val="00D927BE"/>
    <w:rsid w:val="00D9584C"/>
    <w:rsid w:val="00DA3494"/>
    <w:rsid w:val="00DC477F"/>
    <w:rsid w:val="00DC4991"/>
    <w:rsid w:val="00DC4CEE"/>
    <w:rsid w:val="00DC7EF4"/>
    <w:rsid w:val="00DD00F4"/>
    <w:rsid w:val="00DD0241"/>
    <w:rsid w:val="00DF0D3C"/>
    <w:rsid w:val="00DF2625"/>
    <w:rsid w:val="00DF621E"/>
    <w:rsid w:val="00DF7145"/>
    <w:rsid w:val="00DF776C"/>
    <w:rsid w:val="00E059E2"/>
    <w:rsid w:val="00E11C61"/>
    <w:rsid w:val="00E13D38"/>
    <w:rsid w:val="00E17A98"/>
    <w:rsid w:val="00E208EE"/>
    <w:rsid w:val="00E323BE"/>
    <w:rsid w:val="00E4049B"/>
    <w:rsid w:val="00E459A0"/>
    <w:rsid w:val="00E5146A"/>
    <w:rsid w:val="00E551F6"/>
    <w:rsid w:val="00E552BD"/>
    <w:rsid w:val="00E5619E"/>
    <w:rsid w:val="00E60767"/>
    <w:rsid w:val="00E62CA0"/>
    <w:rsid w:val="00E639F5"/>
    <w:rsid w:val="00E7527A"/>
    <w:rsid w:val="00E75F29"/>
    <w:rsid w:val="00E95C0B"/>
    <w:rsid w:val="00EA4C90"/>
    <w:rsid w:val="00EA7E41"/>
    <w:rsid w:val="00EB010D"/>
    <w:rsid w:val="00EB68CD"/>
    <w:rsid w:val="00EC19DB"/>
    <w:rsid w:val="00EC3793"/>
    <w:rsid w:val="00EC538C"/>
    <w:rsid w:val="00ED0301"/>
    <w:rsid w:val="00ED705A"/>
    <w:rsid w:val="00EE1760"/>
    <w:rsid w:val="00EE1A43"/>
    <w:rsid w:val="00EE1CDA"/>
    <w:rsid w:val="00EE4AA9"/>
    <w:rsid w:val="00EE4B1D"/>
    <w:rsid w:val="00EE7004"/>
    <w:rsid w:val="00EF16F6"/>
    <w:rsid w:val="00EF3EC9"/>
    <w:rsid w:val="00EF63E1"/>
    <w:rsid w:val="00F00770"/>
    <w:rsid w:val="00F0253C"/>
    <w:rsid w:val="00F06C5B"/>
    <w:rsid w:val="00F070C6"/>
    <w:rsid w:val="00F11047"/>
    <w:rsid w:val="00F22FB0"/>
    <w:rsid w:val="00F2394D"/>
    <w:rsid w:val="00F24A92"/>
    <w:rsid w:val="00F2570F"/>
    <w:rsid w:val="00F3275F"/>
    <w:rsid w:val="00F376B4"/>
    <w:rsid w:val="00F4052F"/>
    <w:rsid w:val="00F40615"/>
    <w:rsid w:val="00F41DE5"/>
    <w:rsid w:val="00F461F2"/>
    <w:rsid w:val="00F55685"/>
    <w:rsid w:val="00F6086B"/>
    <w:rsid w:val="00F77C33"/>
    <w:rsid w:val="00F82592"/>
    <w:rsid w:val="00F83549"/>
    <w:rsid w:val="00F849EF"/>
    <w:rsid w:val="00F97AAD"/>
    <w:rsid w:val="00FA581F"/>
    <w:rsid w:val="00FB089E"/>
    <w:rsid w:val="00FB4E61"/>
    <w:rsid w:val="00FB6E56"/>
    <w:rsid w:val="00FB7F02"/>
    <w:rsid w:val="00FC03F0"/>
    <w:rsid w:val="00FC13A4"/>
    <w:rsid w:val="00FC40F3"/>
    <w:rsid w:val="00FC537F"/>
    <w:rsid w:val="00FC5AEF"/>
    <w:rsid w:val="00FC5E0E"/>
    <w:rsid w:val="00FC5E4A"/>
    <w:rsid w:val="00FC645C"/>
    <w:rsid w:val="00FD10B6"/>
    <w:rsid w:val="00FD10D9"/>
    <w:rsid w:val="00FD136B"/>
    <w:rsid w:val="00FD2460"/>
    <w:rsid w:val="00FD458E"/>
    <w:rsid w:val="00FD5248"/>
    <w:rsid w:val="00FD5827"/>
    <w:rsid w:val="00FE0663"/>
    <w:rsid w:val="00FE2059"/>
    <w:rsid w:val="00FE57B3"/>
    <w:rsid w:val="00FF07DA"/>
    <w:rsid w:val="00FF1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AE85CF3"/>
  <w15:chartTrackingRefBased/>
  <w15:docId w15:val="{A60CEC52-63DD-439F-9D20-1F7836704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4E67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026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0261D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semiHidden/>
    <w:unhideWhenUsed/>
    <w:rsid w:val="009C25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3D2C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744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5A7528-58F3-4DA8-9509-90AA33072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11</Words>
  <Characters>4626</Characters>
  <Application>Microsoft Office Word</Application>
  <DocSecurity>0</DocSecurity>
  <Lines>38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DD</dc:creator>
  <cp:keywords/>
  <dc:description/>
  <cp:lastModifiedBy>Stefano Omboni</cp:lastModifiedBy>
  <cp:revision>8</cp:revision>
  <cp:lastPrinted>2019-05-27T11:44:00Z</cp:lastPrinted>
  <dcterms:created xsi:type="dcterms:W3CDTF">2019-06-11T10:47:00Z</dcterms:created>
  <dcterms:modified xsi:type="dcterms:W3CDTF">2019-07-09T07:46:00Z</dcterms:modified>
</cp:coreProperties>
</file>